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35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F7F7F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54"/>
        <w:gridCol w:w="3701"/>
      </w:tblGrid>
      <w:tr w:rsidR="001259FA" w:rsidRPr="001259FA" w14:paraId="6B9F753F" w14:textId="77777777" w:rsidTr="001259FA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F61EEA7" w14:textId="77777777" w:rsidR="001259FA" w:rsidRPr="001259FA" w:rsidRDefault="001259FA" w:rsidP="001259FA">
            <w:pPr>
              <w:spacing w:before="480" w:after="48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b/>
                <w:bCs/>
                <w:color w:val="374151"/>
                <w:sz w:val="21"/>
                <w:szCs w:val="21"/>
              </w:rPr>
              <w:t>Requirement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B0D6319" w14:textId="77777777" w:rsidR="001259FA" w:rsidRPr="001259FA" w:rsidRDefault="001259FA" w:rsidP="001259FA">
            <w:pPr>
              <w:spacing w:before="480" w:after="48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sz w:val="21"/>
                <w:szCs w:val="21"/>
              </w:rPr>
            </w:pPr>
            <w:proofErr w:type="spellStart"/>
            <w:r w:rsidRPr="001259FA">
              <w:rPr>
                <w:rFonts w:ascii="Segoe UI" w:eastAsia="Times New Roman" w:hAnsi="Segoe UI" w:cs="Segoe UI"/>
                <w:b/>
                <w:bCs/>
                <w:color w:val="374151"/>
                <w:sz w:val="21"/>
                <w:szCs w:val="21"/>
              </w:rPr>
              <w:t>MoSCoW</w:t>
            </w:r>
            <w:proofErr w:type="spellEnd"/>
            <w:r w:rsidRPr="001259FA">
              <w:rPr>
                <w:rFonts w:ascii="Segoe UI" w:eastAsia="Times New Roman" w:hAnsi="Segoe UI" w:cs="Segoe UI"/>
                <w:b/>
                <w:bCs/>
                <w:color w:val="374151"/>
                <w:sz w:val="21"/>
                <w:szCs w:val="21"/>
              </w:rPr>
              <w:t xml:space="preserve"> Category</w:t>
            </w:r>
          </w:p>
        </w:tc>
      </w:tr>
      <w:tr w:rsidR="001259FA" w:rsidRPr="001259FA" w14:paraId="3225A2C4" w14:textId="77777777" w:rsidTr="001259F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F61D072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Network connectivit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686883F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Must have</w:t>
            </w:r>
          </w:p>
        </w:tc>
      </w:tr>
      <w:tr w:rsidR="001259FA" w:rsidRPr="001259FA" w14:paraId="0D5A4E0C" w14:textId="77777777" w:rsidTr="001259F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68E216C9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Chat functionalit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4911834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Should have</w:t>
            </w:r>
          </w:p>
        </w:tc>
      </w:tr>
      <w:tr w:rsidR="001259FA" w:rsidRPr="001259FA" w14:paraId="5D16BB82" w14:textId="77777777" w:rsidTr="001259F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C70DCF4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Customizable weapon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70D95820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Could have</w:t>
            </w:r>
          </w:p>
        </w:tc>
      </w:tr>
      <w:tr w:rsidR="001259FA" w:rsidRPr="001259FA" w14:paraId="5A41E83B" w14:textId="77777777" w:rsidTr="001259F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4C245C0B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Single player mod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29EBE877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Won't have</w:t>
            </w:r>
          </w:p>
        </w:tc>
      </w:tr>
      <w:tr w:rsidR="001259FA" w:rsidRPr="001259FA" w14:paraId="114D16CF" w14:textId="77777777" w:rsidTr="001259F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2D7718D2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In-game voice cha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4CFFEDA8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Could have</w:t>
            </w:r>
          </w:p>
        </w:tc>
      </w:tr>
      <w:tr w:rsidR="001259FA" w:rsidRPr="001259FA" w14:paraId="17502A6C" w14:textId="77777777" w:rsidTr="001259F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5570AF55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proofErr w:type="spellStart"/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Leaderboards</w:t>
            </w:r>
            <w:proofErr w:type="spellEnd"/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5F032931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Should have</w:t>
            </w:r>
          </w:p>
        </w:tc>
      </w:tr>
      <w:tr w:rsidR="001259FA" w:rsidRPr="001259FA" w14:paraId="1C4C8269" w14:textId="77777777" w:rsidTr="001259FA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F7F7F8"/>
            <w:vAlign w:val="bottom"/>
            <w:hideMark/>
          </w:tcPr>
          <w:p w14:paraId="7978411B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Customizable player skin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F7F7F8"/>
            <w:vAlign w:val="bottom"/>
            <w:hideMark/>
          </w:tcPr>
          <w:p w14:paraId="15669AC7" w14:textId="77777777" w:rsidR="001259FA" w:rsidRPr="001259FA" w:rsidRDefault="001259FA" w:rsidP="001259FA">
            <w:pPr>
              <w:spacing w:before="480" w:after="480" w:line="240" w:lineRule="auto"/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</w:pPr>
            <w:r w:rsidRPr="001259FA">
              <w:rPr>
                <w:rFonts w:ascii="Segoe UI" w:eastAsia="Times New Roman" w:hAnsi="Segoe UI" w:cs="Segoe UI"/>
                <w:color w:val="374151"/>
                <w:sz w:val="21"/>
                <w:szCs w:val="21"/>
              </w:rPr>
              <w:t>Won't have</w:t>
            </w:r>
          </w:p>
        </w:tc>
      </w:tr>
    </w:tbl>
    <w:p w14:paraId="5C84F0C9" w14:textId="77777777" w:rsidR="008E5027" w:rsidRDefault="008E5027"/>
    <w:sectPr w:rsidR="008E50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NzYxsDQxNjU1tTRU0lEKTi0uzszPAykwrAUAhlrePCwAAAA="/>
  </w:docVars>
  <w:rsids>
    <w:rsidRoot w:val="001259FA"/>
    <w:rsid w:val="001259FA"/>
    <w:rsid w:val="008E5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58476"/>
  <w15:chartTrackingRefBased/>
  <w15:docId w15:val="{BE52A1E0-59EF-48FF-B21F-270A20CF2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5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 ZONG HAN  DERRICK</dc:creator>
  <cp:keywords/>
  <dc:description/>
  <cp:lastModifiedBy>EE ZONG HAN  DERRICK</cp:lastModifiedBy>
  <cp:revision>1</cp:revision>
  <dcterms:created xsi:type="dcterms:W3CDTF">2022-12-28T03:56:00Z</dcterms:created>
  <dcterms:modified xsi:type="dcterms:W3CDTF">2022-12-28T03:57:00Z</dcterms:modified>
</cp:coreProperties>
</file>